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AC157" w14:textId="449A819F" w:rsidR="003976D2" w:rsidRDefault="003976D2">
      <w:r>
        <w:t>COVID.article.body morph.mz</w:t>
      </w:r>
    </w:p>
    <w:p w14:paraId="766B8A00" w14:textId="5BE1356B" w:rsidR="003976D2" w:rsidRDefault="003976D2">
      <w:r>
        <w:t>KW: Covid</w:t>
      </w:r>
    </w:p>
    <w:p w14:paraId="69CB21E9" w14:textId="710D6F29" w:rsidR="003976D2" w:rsidRDefault="003976D2">
      <w:r>
        <w:t>/Emsculpt after CoVid crisis</w:t>
      </w:r>
    </w:p>
    <w:p w14:paraId="2B6E6CC9" w14:textId="4BC2FC43" w:rsidR="003976D2" w:rsidRDefault="003976D2">
      <w:r>
        <w:t>META: Stuck inside our ho</w:t>
      </w:r>
      <w:r w:rsidR="00500BEB">
        <w:t>use</w:t>
      </w:r>
      <w:r>
        <w:t xml:space="preserve"> during the CoVid crisis does a number on our physique. Reduce fat and regain muscle after social </w:t>
      </w:r>
      <w:r w:rsidR="00AA29E0">
        <w:t>distancing</w:t>
      </w:r>
      <w:r>
        <w:t xml:space="preserve"> with Emsculpt</w:t>
      </w:r>
    </w:p>
    <w:p w14:paraId="5CE30647" w14:textId="78443751" w:rsidR="003976D2" w:rsidRDefault="003976D2">
      <w:r>
        <w:t>REDUCE FAT + BUILD MUSCLE AFTER THE COVID SHUTDOWN | EMSCULPT</w:t>
      </w:r>
    </w:p>
    <w:p w14:paraId="5577BC2E" w14:textId="6D7B1EEE" w:rsidR="00AA29E0" w:rsidRDefault="003976D2">
      <w:r>
        <w:t>Social distancing during the CoVid crisis can do a number on our physique. With gyms closed, it</w:t>
      </w:r>
      <w:r w:rsidR="00AA29E0">
        <w:t>'</w:t>
      </w:r>
      <w:r>
        <w:t>s hard to maintain our strength</w:t>
      </w:r>
      <w:r w:rsidR="00A7025F">
        <w:t xml:space="preserve"> and conditioning</w:t>
      </w:r>
      <w:r>
        <w:t>.</w:t>
      </w:r>
    </w:p>
    <w:p w14:paraId="6E4A52A7" w14:textId="275E71B8" w:rsidR="00A7025F" w:rsidRDefault="003976D2">
      <w:r>
        <w:t xml:space="preserve">Furthermore, shut up inside our homes makes it easy to fail our diets. </w:t>
      </w:r>
      <w:r w:rsidR="00AA29E0">
        <w:t>Like</w:t>
      </w:r>
      <w:r>
        <w:t xml:space="preserve"> being home during the holidays, many of us find ourselves eating a lot more than we typically do. We eat when we are bored or stressed, or mindlessly eat for no reason at all. </w:t>
      </w:r>
      <w:r w:rsidR="00A7025F">
        <w:t xml:space="preserve">All these factors </w:t>
      </w:r>
      <w:r>
        <w:t>result i</w:t>
      </w:r>
      <w:r w:rsidR="00A7025F">
        <w:t xml:space="preserve">n a </w:t>
      </w:r>
      <w:r>
        <w:t>loss of muscle tone and a gain in unwanted bulge</w:t>
      </w:r>
      <w:r w:rsidR="00AA29E0">
        <w:t>s</w:t>
      </w:r>
      <w:r>
        <w:t xml:space="preserve">. </w:t>
      </w:r>
    </w:p>
    <w:p w14:paraId="24E1C766" w14:textId="69248F3F" w:rsidR="003976D2" w:rsidRDefault="003976D2">
      <w:r>
        <w:t xml:space="preserve">Fortunately, the CoVid crisis will resolve, and we will emerge back into society relatively unscathed. Unfortunately, regaining muscle and losing fat </w:t>
      </w:r>
      <w:r w:rsidR="00AA29E0">
        <w:t>won't</w:t>
      </w:r>
      <w:r>
        <w:t xml:space="preserve"> </w:t>
      </w:r>
      <w:r w:rsidR="00A7025F">
        <w:t>happen</w:t>
      </w:r>
      <w:r>
        <w:t xml:space="preserve"> without effort. In addition to traditional diet and exercise, many men and women will expedite the process with help from the hottest body contouring treatment on the market, Emsculpt.</w:t>
      </w:r>
    </w:p>
    <w:p w14:paraId="278A324A" w14:textId="528936EE" w:rsidR="003976D2" w:rsidRDefault="003976D2">
      <w:r>
        <w:t>Read on to learn more about the new body shaping treatment and discover if Emsculpt is right for you.</w:t>
      </w:r>
    </w:p>
    <w:p w14:paraId="750D1B8E" w14:textId="64E50DC9" w:rsidR="003976D2" w:rsidRDefault="003976D2">
      <w:r>
        <w:t>WHAT IS EMSCULPT</w:t>
      </w:r>
      <w:r w:rsidR="00A7025F">
        <w:t>?</w:t>
      </w:r>
    </w:p>
    <w:p w14:paraId="1C48C111" w14:textId="61D790E7" w:rsidR="00E25000" w:rsidRDefault="003976D2">
      <w:r>
        <w:t>Emsculpt is a body sculpting treatment that specifically focuses on building, strengthening, and firming muscles. Using High</w:t>
      </w:r>
      <w:r w:rsidR="00AA29E0">
        <w:t>-Intensity</w:t>
      </w:r>
      <w:r>
        <w:t xml:space="preserve"> Focused </w:t>
      </w:r>
      <w:r w:rsidR="00AA29E0">
        <w:t>Electromagnetic</w:t>
      </w:r>
      <w:r>
        <w:t xml:space="preserve"> (HIFEM) energy, Emsculpt induces supramaximal muscle contractions. These muscle contractions are more powerful and more rapid than what is human</w:t>
      </w:r>
      <w:r w:rsidR="00A7025F">
        <w:t xml:space="preserve">ly </w:t>
      </w:r>
      <w:r>
        <w:t xml:space="preserve">possible to </w:t>
      </w:r>
      <w:r w:rsidR="00A7025F">
        <w:t xml:space="preserve">achieve </w:t>
      </w:r>
      <w:r>
        <w:t>voluntarily.</w:t>
      </w:r>
      <w:r w:rsidR="00E25000">
        <w:t xml:space="preserve"> Dubbed </w:t>
      </w:r>
      <w:r w:rsidR="00AA29E0">
        <w:t>"</w:t>
      </w:r>
      <w:r w:rsidR="00E25000">
        <w:t>superman</w:t>
      </w:r>
      <w:r w:rsidR="00AA29E0">
        <w:t>'</w:t>
      </w:r>
      <w:r w:rsidR="00E25000">
        <w:t>s ab workout</w:t>
      </w:r>
      <w:r w:rsidR="00AA29E0">
        <w:t>,"</w:t>
      </w:r>
      <w:r w:rsidR="00E25000">
        <w:t xml:space="preserve"> a single, 30-minute Emsculpt treatment produces 20,000 contractions. </w:t>
      </w:r>
      <w:r w:rsidR="00A7025F">
        <w:t>To compare this with traditional strength training, a person</w:t>
      </w:r>
      <w:r w:rsidR="00E25000">
        <w:t xml:space="preserve"> would have to perform 20,000 crunches or sit-ups to produce the same result as a single Emsculpt treatment on the abdominals.</w:t>
      </w:r>
    </w:p>
    <w:p w14:paraId="24EAE02A" w14:textId="4354F299" w:rsidR="00E25000" w:rsidRDefault="00E25000">
      <w:r>
        <w:t>BUILD MUSCLE WITH EMSCULPT</w:t>
      </w:r>
    </w:p>
    <w:p w14:paraId="75466DDB" w14:textId="501853DA" w:rsidR="00E25000" w:rsidRDefault="00E25000">
      <w:r>
        <w:t xml:space="preserve">Emsculpt targets the major muscle groups in the </w:t>
      </w:r>
      <w:r w:rsidR="00AA29E0">
        <w:t>abdomen</w:t>
      </w:r>
      <w:r>
        <w:t xml:space="preserve">, upper arms </w:t>
      </w:r>
      <w:r w:rsidR="00A7025F">
        <w:t>and</w:t>
      </w:r>
      <w:r>
        <w:t xml:space="preserve"> legs, and</w:t>
      </w:r>
      <w:r w:rsidR="00A7025F">
        <w:t xml:space="preserve"> the</w:t>
      </w:r>
      <w:r>
        <w:t xml:space="preserve"> buttocks. If you haven</w:t>
      </w:r>
      <w:r w:rsidR="00AA29E0">
        <w:t>'</w:t>
      </w:r>
      <w:r>
        <w:t>t been able to work out at home during the CoVid shutdown, Emsculpt can help you chisel your abs, strengthen your core, tone your arms and legs, and lift and firm your buttocks, in as little as four 30-minute treatments.</w:t>
      </w:r>
    </w:p>
    <w:p w14:paraId="6672EB64" w14:textId="4B973CF6" w:rsidR="00E25000" w:rsidRDefault="00E25000">
      <w:r>
        <w:t>BURN FAT WITH EMSCULPT</w:t>
      </w:r>
    </w:p>
    <w:p w14:paraId="040A8C34" w14:textId="404ED212" w:rsidR="00E25000" w:rsidRDefault="00E25000">
      <w:r>
        <w:t>In addition to building muscle, Emsculpt treatments are scientifically proven to reduce fat at the treatment site. During the procedure, HIFEM energy disrupts nearby fat cells. The body uses the fat cell</w:t>
      </w:r>
      <w:r w:rsidR="00AA29E0">
        <w:t>'</w:t>
      </w:r>
      <w:r>
        <w:t xml:space="preserve">s energy to fuel the powerful muscle contractions in </w:t>
      </w:r>
      <w:r w:rsidR="00AA29E0">
        <w:t>adjacent</w:t>
      </w:r>
      <w:r>
        <w:t xml:space="preserve"> tissue. This leads to lipolysis</w:t>
      </w:r>
      <w:r w:rsidR="00AA29E0">
        <w:t>--</w:t>
      </w:r>
      <w:r>
        <w:t xml:space="preserve">the destruction and metabolization of fat cells. </w:t>
      </w:r>
    </w:p>
    <w:p w14:paraId="0D7E4749" w14:textId="38D2C0F5" w:rsidR="00E25000" w:rsidRDefault="00E25000">
      <w:r>
        <w:t>IS EMSCULPT RIGHT FOR ME</w:t>
      </w:r>
      <w:r w:rsidR="00A7025F">
        <w:t>?</w:t>
      </w:r>
    </w:p>
    <w:p w14:paraId="458E79D5" w14:textId="29A65CA1" w:rsidR="00E25000" w:rsidRDefault="00E25000">
      <w:r>
        <w:lastRenderedPageBreak/>
        <w:t xml:space="preserve">Emsculpt is not for everyone. The treatment is more effective on certain body types. To ensure you love your results, opt for a pretreatment assessment to confirm your candidacy for the procedure. </w:t>
      </w:r>
    </w:p>
    <w:p w14:paraId="6E3C4C40" w14:textId="0F01ACD6" w:rsidR="00E25000" w:rsidRDefault="00E25000">
      <w:r>
        <w:t>GET STARTED WITH EMSCULPT TODAY</w:t>
      </w:r>
    </w:p>
    <w:p w14:paraId="4E504F9B" w14:textId="2ADDD0FC" w:rsidR="00E25000" w:rsidRDefault="00E25000">
      <w:r>
        <w:t>You may still be stuck at home socially distancing</w:t>
      </w:r>
      <w:bookmarkStart w:id="0" w:name="_GoBack"/>
      <w:bookmarkEnd w:id="0"/>
      <w:r>
        <w:t xml:space="preserve"> yourself while riding out the CoVid crisis. But that doesn</w:t>
      </w:r>
      <w:r w:rsidR="00AA29E0">
        <w:t>'</w:t>
      </w:r>
      <w:r>
        <w:t>t mean you have to wait to get started with Emsculpt. BODY MORPH MD, the leading body contouring provider in Yonkers, NY</w:t>
      </w:r>
      <w:r w:rsidR="00AA29E0">
        <w:t>,</w:t>
      </w:r>
      <w:r>
        <w:t xml:space="preserve"> is offering FREE online consultations. Find out if Emsculpt is right for you by reaching out to BODY MORPH MD to schedule your complimentary virtual consultation. Contact BODY MORPH MD online or call </w:t>
      </w:r>
      <w:r w:rsidRPr="00E25000">
        <w:rPr>
          <w:rFonts w:ascii="Arial" w:hAnsi="Arial" w:cs="Arial"/>
          <w:color w:val="660099"/>
          <w:u w:val="single"/>
        </w:rPr>
        <w:t>(914) 391-1274</w:t>
      </w:r>
      <w:r>
        <w:rPr>
          <w:rFonts w:ascii="Arial" w:hAnsi="Arial" w:cs="Arial"/>
          <w:color w:val="660099"/>
          <w:u w:val="single"/>
        </w:rPr>
        <w:t>.</w:t>
      </w:r>
    </w:p>
    <w:p w14:paraId="280482CC" w14:textId="77777777" w:rsidR="00E25000" w:rsidRDefault="00E25000"/>
    <w:sectPr w:rsidR="00E250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DM2MzO1tDCxsDBW0lEKTi0uzszPAykwrAUABqAq+ywAAAA="/>
  </w:docVars>
  <w:rsids>
    <w:rsidRoot w:val="003976D2"/>
    <w:rsid w:val="003976D2"/>
    <w:rsid w:val="00500BEB"/>
    <w:rsid w:val="00A7025F"/>
    <w:rsid w:val="00AA29E0"/>
    <w:rsid w:val="00E25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51FFE"/>
  <w15:chartTrackingRefBased/>
  <w15:docId w15:val="{02EE9543-C1C8-4238-A33F-FF0C4615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250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7T20:59:00Z</dcterms:created>
  <dcterms:modified xsi:type="dcterms:W3CDTF">2020-03-27T21:25:00Z</dcterms:modified>
</cp:coreProperties>
</file>